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210" w:rsidRDefault="008E2210" w:rsidP="008E2210">
      <w:pPr>
        <w:pStyle w:val="Metadata"/>
      </w:pPr>
    </w:p>
    <w:tbl>
      <w:tblPr>
        <w:tblW w:w="0" w:type="auto"/>
        <w:tblLook w:val="01E0" w:firstRow="1" w:lastRow="1" w:firstColumn="1" w:lastColumn="1" w:noHBand="0" w:noVBand="0"/>
      </w:tblPr>
      <w:tblGrid>
        <w:gridCol w:w="3618"/>
        <w:gridCol w:w="7182"/>
      </w:tblGrid>
      <w:tr w:rsidR="00E262DE" w:rsidTr="00CC4E8E">
        <w:trPr>
          <w:trHeight w:val="1593"/>
        </w:trPr>
        <w:tc>
          <w:tcPr>
            <w:tcW w:w="3624" w:type="dxa"/>
          </w:tcPr>
          <w:p w:rsidR="008E2210" w:rsidRDefault="00442B21" w:rsidP="00CC4E8E">
            <w:pPr>
              <w:pStyle w:val="Header"/>
            </w:pPr>
            <w:r>
              <w:rPr>
                <w:noProof/>
              </w:rPr>
              <w:drawing>
                <wp:inline distT="0" distB="0" distL="0" distR="0">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rsidR="008E2210" w:rsidRDefault="0043302F" w:rsidP="00E262DE">
            <w:pPr>
              <w:pStyle w:val="Title"/>
              <w:jc w:val="center"/>
            </w:pPr>
            <w:bookmarkStart w:id="0" w:name="OLE_LINK1"/>
            <w:r>
              <w:t xml:space="preserve">Accelerated </w:t>
            </w:r>
            <w:bookmarkEnd w:id="0"/>
            <w:r w:rsidR="00CC4E8E">
              <w:t xml:space="preserve">Corrosion on Reinforcing Steel Bars Procedure: </w:t>
            </w:r>
            <w:r w:rsidR="00E262DE">
              <w:t>Cleaning Corrosion</w:t>
            </w:r>
          </w:p>
        </w:tc>
      </w:tr>
    </w:tbl>
    <w:p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263"/>
        <w:gridCol w:w="1342"/>
        <w:gridCol w:w="3395"/>
        <w:gridCol w:w="4737"/>
      </w:tblGrid>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CC4E8E" w:rsidP="00CC4E8E">
            <w:pPr>
              <w:pStyle w:val="TableText"/>
            </w:pPr>
            <w:r>
              <w:t>Accelerated Corrosion on Reinforcing Steel Bars Procedure: Passive Layer Generation</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43302F" w:rsidP="00590E81">
            <w:pPr>
              <w:pStyle w:val="TableText"/>
            </w:pPr>
            <w:r>
              <w:t>Victor Alejandro Calderon</w:t>
            </w:r>
          </w:p>
        </w:tc>
      </w:tr>
      <w:tr w:rsidR="00976FEF" w:rsidRPr="00E12BE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976FEF">
            <w:pPr>
              <w:pStyle w:val="TableText"/>
            </w:pPr>
            <w:r>
              <w:t>Date last revised:</w:t>
            </w:r>
            <w:r w:rsidR="0043302F">
              <w:t xml:space="preserve"> 05/06/2021</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43302F" w:rsidP="00590E81">
            <w:pPr>
              <w:pStyle w:val="TableText"/>
              <w:rPr>
                <w:rStyle w:val="Example"/>
              </w:rPr>
            </w:pPr>
            <w:r>
              <w:rPr>
                <w:rStyle w:val="Example"/>
              </w:rPr>
              <w:t>Mervyn J Kowalsky</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0E10D7">
              <w:fldChar w:fldCharType="separate"/>
            </w:r>
            <w:r>
              <w:fldChar w:fldCharType="end"/>
            </w:r>
            <w:bookmarkEnd w:id="1"/>
            <w:r>
              <w:t xml:space="preserve"> </w:t>
            </w:r>
            <w:r w:rsidR="000A36EE" w:rsidRPr="006840A8">
              <w:t xml:space="preserve">Specific laboratory procedure or experiment </w:t>
            </w:r>
          </w:p>
          <w:p w:rsidR="003903C0" w:rsidRPr="000B3F72" w:rsidRDefault="003903C0" w:rsidP="0040298D">
            <w:pPr>
              <w:pStyle w:val="TableText"/>
              <w:rPr>
                <w:rStyle w:val="Example"/>
              </w:rPr>
            </w:pPr>
            <w:r>
              <w:rPr>
                <w:rStyle w:val="Example"/>
                <w:color w:val="000000" w:themeColor="text1"/>
              </w:rPr>
              <w:t xml:space="preserve">This document outlines the procedure </w:t>
            </w:r>
            <w:proofErr w:type="gramStart"/>
            <w:r>
              <w:rPr>
                <w:rStyle w:val="Example"/>
                <w:color w:val="000000" w:themeColor="text1"/>
              </w:rPr>
              <w:t xml:space="preserve">to </w:t>
            </w:r>
            <w:r w:rsidR="0040298D">
              <w:rPr>
                <w:rStyle w:val="Example"/>
                <w:color w:val="000000" w:themeColor="text1"/>
              </w:rPr>
              <w:t>safely remove</w:t>
            </w:r>
            <w:proofErr w:type="gramEnd"/>
            <w:r w:rsidR="0040298D">
              <w:rPr>
                <w:rStyle w:val="Example"/>
                <w:color w:val="000000" w:themeColor="text1"/>
              </w:rPr>
              <w:t xml:space="preserve"> the corrosion products in reinforcing steel bars. </w:t>
            </w:r>
            <w:r w:rsidR="00621868">
              <w:rPr>
                <w:rStyle w:val="Example"/>
                <w:color w:val="000000" w:themeColor="text1"/>
              </w:rPr>
              <w:t xml:space="preserve">This procedure uses hydrochloric acid to remove the iron oxides from the surface of the reinforcing steel. </w:t>
            </w:r>
            <w:r w:rsidR="0040298D">
              <w:rPr>
                <w:rStyle w:val="Example"/>
                <w:color w:val="000000" w:themeColor="text1"/>
              </w:rPr>
              <w:t xml:space="preserve">Since this procedure uses hydrochloric acid, the user must understand the hazards, and procedure </w:t>
            </w:r>
            <w:proofErr w:type="gramStart"/>
            <w:r w:rsidR="0040298D">
              <w:rPr>
                <w:rStyle w:val="Example"/>
                <w:color w:val="000000" w:themeColor="text1"/>
              </w:rPr>
              <w:t>to safely handle</w:t>
            </w:r>
            <w:proofErr w:type="gramEnd"/>
            <w:r w:rsidR="0040298D">
              <w:rPr>
                <w:rStyle w:val="Example"/>
                <w:color w:val="000000" w:themeColor="text1"/>
              </w:rPr>
              <w:t xml:space="preserve"> this chemical. Under no </w:t>
            </w:r>
            <w:r w:rsidR="00621868">
              <w:rPr>
                <w:rStyle w:val="Example"/>
                <w:color w:val="000000" w:themeColor="text1"/>
              </w:rPr>
              <w:t>circumstances</w:t>
            </w:r>
            <w:r w:rsidR="0040298D">
              <w:rPr>
                <w:rStyle w:val="Example"/>
                <w:color w:val="000000" w:themeColor="text1"/>
              </w:rPr>
              <w:t xml:space="preserve"> should this procedure be performed without the knowledge of your PI, lab manager or any other person in the laboratory. Do not attempt to perform this procedure outside operating hours or without the presences of someone in the laboratory. The reasoning behind this is that there should be someone to assist you in case you need assistance. </w:t>
            </w:r>
            <w:r w:rsidR="00621868">
              <w:rPr>
                <w:rStyle w:val="Example"/>
                <w:color w:val="000000" w:themeColor="text1"/>
              </w:rPr>
              <w:t>Please refer to the training section before attempting to perform this procedure.</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rsidR="007B4129" w:rsidRDefault="007B4129" w:rsidP="007B4129">
            <w:pPr>
              <w:pStyle w:val="TableText"/>
            </w:pPr>
          </w:p>
          <w:p w:rsidR="007B4129" w:rsidRDefault="007B4129" w:rsidP="007B4129">
            <w:pPr>
              <w:pStyle w:val="TableText"/>
            </w:pPr>
            <w:r>
              <w:t>The required chemicals are listed below:</w:t>
            </w:r>
          </w:p>
          <w:p w:rsidR="007B4129" w:rsidRDefault="00E262DE" w:rsidP="004F74A3">
            <w:pPr>
              <w:pStyle w:val="TableText"/>
              <w:numPr>
                <w:ilvl w:val="0"/>
                <w:numId w:val="15"/>
              </w:numPr>
            </w:pPr>
            <w:r>
              <w:t>Hydrochloric acid</w:t>
            </w:r>
          </w:p>
          <w:p w:rsidR="00E262DE" w:rsidRDefault="00E262DE" w:rsidP="004F74A3">
            <w:pPr>
              <w:pStyle w:val="TableText"/>
              <w:numPr>
                <w:ilvl w:val="0"/>
                <w:numId w:val="15"/>
              </w:numPr>
            </w:pPr>
            <w:r>
              <w:t>Acetone</w:t>
            </w:r>
          </w:p>
          <w:p w:rsidR="00976A06" w:rsidRDefault="00976A06" w:rsidP="004F74A3">
            <w:pPr>
              <w:pStyle w:val="TableText"/>
              <w:numPr>
                <w:ilvl w:val="0"/>
                <w:numId w:val="15"/>
              </w:numPr>
            </w:pPr>
            <w:r>
              <w:t>Distilled water</w:t>
            </w:r>
          </w:p>
          <w:p w:rsidR="00717C7E" w:rsidRDefault="00FE5639" w:rsidP="00FE5639">
            <w:pPr>
              <w:pStyle w:val="TableText"/>
              <w:ind w:left="0"/>
            </w:pPr>
            <w:r>
              <w:t>Other equipment:</w:t>
            </w:r>
          </w:p>
          <w:p w:rsidR="00FE5639" w:rsidRDefault="00FE5639" w:rsidP="004F74A3">
            <w:pPr>
              <w:pStyle w:val="TableText"/>
              <w:numPr>
                <w:ilvl w:val="0"/>
                <w:numId w:val="17"/>
              </w:numPr>
            </w:pPr>
            <w:r>
              <w:t>Beaker 500 ml</w:t>
            </w:r>
          </w:p>
          <w:p w:rsidR="00976A06" w:rsidRDefault="00E262DE" w:rsidP="004F74A3">
            <w:pPr>
              <w:pStyle w:val="TableText"/>
              <w:numPr>
                <w:ilvl w:val="0"/>
                <w:numId w:val="17"/>
              </w:numPr>
            </w:pPr>
            <w:r>
              <w:t>Steel brush</w:t>
            </w:r>
          </w:p>
          <w:p w:rsidR="00976A06" w:rsidRDefault="00E262DE" w:rsidP="004F74A3">
            <w:pPr>
              <w:pStyle w:val="TableText"/>
              <w:numPr>
                <w:ilvl w:val="0"/>
                <w:numId w:val="17"/>
              </w:numPr>
            </w:pPr>
            <w:r>
              <w:t>Clean rags</w:t>
            </w:r>
          </w:p>
          <w:p w:rsidR="00E262DE" w:rsidRDefault="00E262DE" w:rsidP="004F74A3">
            <w:pPr>
              <w:pStyle w:val="TableText"/>
              <w:numPr>
                <w:ilvl w:val="0"/>
                <w:numId w:val="17"/>
              </w:numPr>
            </w:pPr>
            <w:r>
              <w:t xml:space="preserve">Plastic tray to catch hydrochloric </w:t>
            </w:r>
            <w:r w:rsidR="0040298D">
              <w:t>acid</w:t>
            </w:r>
          </w:p>
          <w:p w:rsidR="00E262DE" w:rsidRDefault="00E262DE" w:rsidP="00E262DE">
            <w:pPr>
              <w:pStyle w:val="TableText"/>
            </w:pPr>
          </w:p>
          <w:p w:rsidR="00E262DE" w:rsidRDefault="00E262DE" w:rsidP="00E262DE">
            <w:pPr>
              <w:pStyle w:val="TableText"/>
            </w:pPr>
          </w:p>
          <w:p w:rsidR="00E262DE" w:rsidRDefault="00E262DE" w:rsidP="00E262DE">
            <w:pPr>
              <w:pStyle w:val="TableText"/>
            </w:pPr>
          </w:p>
          <w:p w:rsidR="00E262DE" w:rsidRDefault="00E262DE" w:rsidP="00E262DE">
            <w:pPr>
              <w:pStyle w:val="TableText"/>
            </w:pPr>
          </w:p>
          <w:p w:rsidR="00E262DE" w:rsidRDefault="00E262DE" w:rsidP="00E262DE">
            <w:pPr>
              <w:pStyle w:val="TableText"/>
            </w:pPr>
          </w:p>
          <w:p w:rsidR="00E262DE" w:rsidRDefault="00E262DE" w:rsidP="00E262DE">
            <w:pPr>
              <w:pStyle w:val="TableText"/>
            </w:pPr>
          </w:p>
          <w:p w:rsidR="00621868" w:rsidRDefault="00621868" w:rsidP="00E262DE">
            <w:pPr>
              <w:pStyle w:val="TableText"/>
            </w:pPr>
          </w:p>
          <w:p w:rsidR="00E262DE" w:rsidRPr="00E12BE7" w:rsidRDefault="00E262DE" w:rsidP="00E262DE">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E262DE" w:rsidRDefault="007B4129" w:rsidP="00E262DE">
            <w:pPr>
              <w:pStyle w:val="TableText"/>
            </w:pPr>
            <w:r>
              <w:t xml:space="preserve">Chemical hazard: </w:t>
            </w:r>
          </w:p>
          <w:p w:rsidR="00E262DE" w:rsidRPr="00E262DE" w:rsidRDefault="00E262DE" w:rsidP="00E262DE">
            <w:pPr>
              <w:pStyle w:val="TableText"/>
              <w:rPr>
                <w:b/>
                <w:sz w:val="28"/>
              </w:rPr>
            </w:pPr>
            <w:r w:rsidRPr="00E262DE">
              <w:rPr>
                <w:b/>
                <w:sz w:val="28"/>
              </w:rPr>
              <w:t>Hydrochloric Acid</w:t>
            </w:r>
          </w:p>
          <w:p w:rsidR="00E262DE" w:rsidRDefault="00E262DE" w:rsidP="00E262DE">
            <w:pPr>
              <w:pStyle w:val="TableText"/>
            </w:pPr>
            <w:r>
              <w:t>The hydrochloric acid is a corrosive chemical and must be handled carefully</w:t>
            </w:r>
            <w:r w:rsidR="00FE5639">
              <w:t>.</w:t>
            </w:r>
            <w:r>
              <w:t xml:space="preserve"> </w:t>
            </w:r>
          </w:p>
          <w:p w:rsidR="00FE5639" w:rsidRDefault="00E262DE" w:rsidP="00590E81">
            <w:pPr>
              <w:pStyle w:val="TableText"/>
            </w:pPr>
            <w:r w:rsidRPr="00E262DE">
              <w:rPr>
                <w:noProof/>
              </w:rPr>
              <w:drawing>
                <wp:inline distT="0" distB="0" distL="0" distR="0" wp14:anchorId="18F0EE09" wp14:editId="7BFD7249">
                  <wp:extent cx="6713220" cy="2434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5" b="40705"/>
                          <a:stretch/>
                        </pic:blipFill>
                        <pic:spPr bwMode="auto">
                          <a:xfrm>
                            <a:off x="0" y="0"/>
                            <a:ext cx="6713220" cy="2434590"/>
                          </a:xfrm>
                          <a:prstGeom prst="rect">
                            <a:avLst/>
                          </a:prstGeom>
                          <a:ln>
                            <a:noFill/>
                          </a:ln>
                          <a:extLst>
                            <a:ext uri="{53640926-AAD7-44D8-BBD7-CCE9431645EC}">
                              <a14:shadowObscured xmlns:a14="http://schemas.microsoft.com/office/drawing/2010/main"/>
                            </a:ext>
                          </a:extLst>
                        </pic:spPr>
                      </pic:pic>
                    </a:graphicData>
                  </a:graphic>
                </wp:inline>
              </w:drawing>
            </w:r>
          </w:p>
          <w:p w:rsidR="00E262DE" w:rsidRPr="00E262DE" w:rsidRDefault="00E262DE" w:rsidP="00E262DE">
            <w:pPr>
              <w:pStyle w:val="TableText"/>
              <w:rPr>
                <w:b/>
                <w:sz w:val="32"/>
              </w:rPr>
            </w:pPr>
            <w:r w:rsidRPr="00E262DE">
              <w:rPr>
                <w:b/>
                <w:sz w:val="32"/>
              </w:rPr>
              <w:t>Acetone</w:t>
            </w:r>
          </w:p>
          <w:p w:rsidR="00E262DE" w:rsidRDefault="00E262DE" w:rsidP="00E262DE">
            <w:pPr>
              <w:pStyle w:val="TableText"/>
            </w:pPr>
            <w:proofErr w:type="gramStart"/>
            <w:r>
              <w:t>The acetone is a flammable solvent and should be kept away from heat and fire sources.</w:t>
            </w:r>
            <w:proofErr w:type="gramEnd"/>
          </w:p>
          <w:p w:rsidR="00E262DE" w:rsidRPr="00E12BE7" w:rsidRDefault="00E262DE" w:rsidP="00590E81">
            <w:pPr>
              <w:pStyle w:val="TableText"/>
            </w:pPr>
            <w:r w:rsidRPr="00E262DE">
              <w:rPr>
                <w:noProof/>
              </w:rPr>
              <w:drawing>
                <wp:inline distT="0" distB="0" distL="0" distR="0" wp14:anchorId="5046DFC6" wp14:editId="072C6204">
                  <wp:extent cx="5467824" cy="16613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67824" cy="1661304"/>
                          </a:xfrm>
                          <a:prstGeom prst="rect">
                            <a:avLst/>
                          </a:prstGeom>
                        </pic:spPr>
                      </pic:pic>
                    </a:graphicData>
                  </a:graphic>
                </wp:inline>
              </w:drawing>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8E577B" w:rsidP="00590E81">
            <w:pPr>
              <w:pStyle w:val="TableText"/>
            </w:pPr>
            <w:r w:rsidRPr="006840A8">
              <w:t>Engineering / ventilation controls</w:t>
            </w:r>
          </w:p>
          <w:p w:rsidR="006840A8" w:rsidRPr="00FE5639" w:rsidRDefault="00E262DE" w:rsidP="00590E81">
            <w:pPr>
              <w:pStyle w:val="TableText"/>
              <w:rPr>
                <w:color w:val="000000" w:themeColor="text1"/>
              </w:rPr>
            </w:pPr>
            <w:r>
              <w:rPr>
                <w:rStyle w:val="Example"/>
                <w:color w:val="000000" w:themeColor="text1"/>
              </w:rPr>
              <w:t>If available use vapor vent</w:t>
            </w: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590E81" w:rsidP="00590E81">
            <w:pPr>
              <w:pStyle w:val="TableText"/>
            </w:pPr>
            <w:r>
              <w:t>Personal protective equipment</w:t>
            </w:r>
          </w:p>
          <w:p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w:t>
            </w:r>
            <w:r w:rsidR="00621868">
              <w:rPr>
                <w:rStyle w:val="Example"/>
                <w:color w:val="000000" w:themeColor="text1"/>
              </w:rPr>
              <w:t xml:space="preserve"> and chemical</w:t>
            </w:r>
            <w:r w:rsidRPr="00FE5639">
              <w:rPr>
                <w:rStyle w:val="Example"/>
                <w:color w:val="000000" w:themeColor="text1"/>
              </w:rPr>
              <w:t xml:space="preserve"> resistance</w:t>
            </w:r>
          </w:p>
          <w:p w:rsidR="008E577B" w:rsidRDefault="00E262DE" w:rsidP="004F74A3">
            <w:pPr>
              <w:pStyle w:val="TableText"/>
              <w:numPr>
                <w:ilvl w:val="0"/>
                <w:numId w:val="16"/>
              </w:numPr>
              <w:rPr>
                <w:rStyle w:val="Example"/>
                <w:color w:val="000000" w:themeColor="text1"/>
              </w:rPr>
            </w:pPr>
            <w:r>
              <w:rPr>
                <w:rStyle w:val="Example"/>
                <w:color w:val="000000" w:themeColor="text1"/>
              </w:rPr>
              <w:t>Hazmat suit covering the head, skin, clothes.</w:t>
            </w:r>
          </w:p>
          <w:p w:rsidR="00E262DE" w:rsidRDefault="00E262DE" w:rsidP="004F74A3">
            <w:pPr>
              <w:pStyle w:val="TableText"/>
              <w:numPr>
                <w:ilvl w:val="0"/>
                <w:numId w:val="16"/>
              </w:numPr>
              <w:rPr>
                <w:rStyle w:val="Example"/>
                <w:color w:val="000000" w:themeColor="text1"/>
              </w:rPr>
            </w:pPr>
            <w:r>
              <w:rPr>
                <w:rStyle w:val="Example"/>
                <w:color w:val="000000" w:themeColor="text1"/>
              </w:rPr>
              <w:t>Googles</w:t>
            </w:r>
          </w:p>
          <w:p w:rsidR="00E262DE" w:rsidRDefault="00E262DE" w:rsidP="004F74A3">
            <w:pPr>
              <w:pStyle w:val="TableText"/>
              <w:numPr>
                <w:ilvl w:val="0"/>
                <w:numId w:val="16"/>
              </w:numPr>
              <w:rPr>
                <w:rStyle w:val="Example"/>
                <w:color w:val="000000" w:themeColor="text1"/>
              </w:rPr>
            </w:pPr>
            <w:r>
              <w:rPr>
                <w:rStyle w:val="Example"/>
                <w:color w:val="000000" w:themeColor="text1"/>
              </w:rPr>
              <w:t>Face shield</w:t>
            </w:r>
          </w:p>
          <w:p w:rsidR="00E262DE" w:rsidRDefault="00E262DE" w:rsidP="004F74A3">
            <w:pPr>
              <w:pStyle w:val="TableText"/>
              <w:numPr>
                <w:ilvl w:val="0"/>
                <w:numId w:val="16"/>
              </w:numPr>
              <w:rPr>
                <w:rStyle w:val="Example"/>
                <w:color w:val="000000" w:themeColor="text1"/>
              </w:rPr>
            </w:pPr>
            <w:r>
              <w:rPr>
                <w:rStyle w:val="Example"/>
                <w:color w:val="000000" w:themeColor="text1"/>
              </w:rPr>
              <w:t>Boots with steel toes</w:t>
            </w:r>
          </w:p>
          <w:p w:rsidR="008E577B" w:rsidRPr="00CC4E8E" w:rsidRDefault="00E262DE" w:rsidP="004F74A3">
            <w:pPr>
              <w:pStyle w:val="TableText"/>
              <w:numPr>
                <w:ilvl w:val="0"/>
                <w:numId w:val="16"/>
              </w:numPr>
              <w:rPr>
                <w:rStyle w:val="Example"/>
                <w:rFonts w:cs="Times New Roman"/>
                <w:bCs w:val="0"/>
                <w:iCs w:val="0"/>
                <w:color w:val="auto"/>
              </w:rPr>
            </w:pPr>
            <w:r>
              <w:rPr>
                <w:rStyle w:val="Example"/>
                <w:color w:val="000000" w:themeColor="text1"/>
              </w:rPr>
              <w:t>Respirator</w:t>
            </w:r>
          </w:p>
          <w:p w:rsidR="00CC4E8E" w:rsidRPr="006840A8" w:rsidRDefault="00CC4E8E" w:rsidP="004F74A3">
            <w:pPr>
              <w:pStyle w:val="TableText"/>
              <w:numPr>
                <w:ilvl w:val="0"/>
                <w:numId w:val="16"/>
              </w:numPr>
            </w:pPr>
            <w:r>
              <w:rPr>
                <w:rStyle w:val="Example"/>
                <w:color w:val="000000" w:themeColor="text1"/>
              </w:rPr>
              <w:t>Chemical spill kit</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lastRenderedPageBreak/>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afety box</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89012B" w:rsidRDefault="00CC4E8E" w:rsidP="00590E81">
            <w:pPr>
              <w:pStyle w:val="Annotation"/>
            </w:pPr>
            <w:r>
              <w:rPr>
                <w:rStyle w:val="textlinkon1"/>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919) 515-3000</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641506" w:rsidRDefault="00641506" w:rsidP="00641506">
            <w:pPr>
              <w:pStyle w:val="TableListNumber"/>
              <w:numPr>
                <w:ilvl w:val="0"/>
                <w:numId w:val="0"/>
              </w:numPr>
              <w:ind w:left="432"/>
            </w:pPr>
            <w:r>
              <w:t>Step 1</w:t>
            </w:r>
            <w:r w:rsidR="00FE5639">
              <w:t>:</w:t>
            </w:r>
            <w:r w:rsidR="00976A06">
              <w:t xml:space="preserve"> </w:t>
            </w:r>
            <w:r w:rsidR="00E262DE">
              <w:t>Ensure that there is adequate ventilation for the hydrochloric acid. If vapor ventilator is not available, consider performing this procedure outside with enough ventilation room.</w:t>
            </w:r>
          </w:p>
          <w:p w:rsidR="0040298D" w:rsidRDefault="00641506" w:rsidP="00641506">
            <w:pPr>
              <w:pStyle w:val="TableListNumber"/>
              <w:numPr>
                <w:ilvl w:val="0"/>
                <w:numId w:val="0"/>
              </w:numPr>
              <w:ind w:left="432"/>
            </w:pPr>
            <w:r>
              <w:t>Step 2</w:t>
            </w:r>
            <w:r w:rsidR="00FE5639">
              <w:t>:</w:t>
            </w:r>
            <w:r w:rsidR="00976A06">
              <w:t xml:space="preserve"> </w:t>
            </w:r>
            <w:r w:rsidR="00C35D04">
              <w:t>Place the specimen in the tray and</w:t>
            </w:r>
            <w:r w:rsidR="0040298D">
              <w:t xml:space="preserve"> </w:t>
            </w:r>
            <w:r w:rsidR="00C35D04">
              <w:t>p</w:t>
            </w:r>
            <w:r w:rsidR="00E262DE">
              <w:t>our</w:t>
            </w:r>
            <w:r w:rsidR="00C35D04">
              <w:t xml:space="preserve"> the</w:t>
            </w:r>
            <w:r w:rsidR="00E262DE">
              <w:t xml:space="preserve"> </w:t>
            </w:r>
            <w:r w:rsidR="0040298D">
              <w:t>hydrochloric</w:t>
            </w:r>
            <w:r w:rsidR="00E262DE">
              <w:t xml:space="preserve"> acid on the </w:t>
            </w:r>
            <w:r w:rsidR="0040298D">
              <w:t>reinforcing steel bar. The acid will immediately react with the iron oxide</w:t>
            </w:r>
            <w:r w:rsidR="00C35D04">
              <w:t>.</w:t>
            </w:r>
            <w:r w:rsidR="0040298D">
              <w:t xml:space="preserve"> </w:t>
            </w:r>
            <w:r w:rsidR="00C35D04">
              <w:t>B</w:t>
            </w:r>
            <w:r w:rsidR="0040298D">
              <w:t>rush off any residue with the steel brush.</w:t>
            </w:r>
          </w:p>
          <w:p w:rsidR="00621868" w:rsidRDefault="00621868" w:rsidP="00621868">
            <w:pPr>
              <w:pStyle w:val="TableListNumber"/>
              <w:numPr>
                <w:ilvl w:val="0"/>
                <w:numId w:val="0"/>
              </w:numPr>
              <w:jc w:val="center"/>
            </w:pPr>
            <w:r w:rsidRPr="00621868">
              <w:rPr>
                <w:noProof/>
              </w:rPr>
              <w:drawing>
                <wp:inline distT="0" distB="0" distL="0" distR="0">
                  <wp:extent cx="3200400" cy="2400300"/>
                  <wp:effectExtent l="0" t="0" r="0" b="0"/>
                  <wp:docPr id="5" name="Picture 5" descr="Q:\My Drive\PhD Program\Research\Corroded BBT\Pictures\IMG_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y Drive\PhD Program\Research\Corroded BBT\Pictures\IMG_003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rsidR="00621868" w:rsidRDefault="00621868" w:rsidP="00621868">
            <w:pPr>
              <w:pStyle w:val="Caption"/>
              <w:spacing w:before="0"/>
              <w:jc w:val="center"/>
            </w:pPr>
            <w:r>
              <w:t xml:space="preserve">Figure </w:t>
            </w:r>
            <w:fldSimple w:instr=" SEQ Figure \* ARABIC ">
              <w:r w:rsidR="00C35D04">
                <w:rPr>
                  <w:noProof/>
                </w:rPr>
                <w:t>1</w:t>
              </w:r>
            </w:fldSimple>
            <w:r>
              <w:t xml:space="preserve"> Apply hydrochloric acid to reinforcing steel bar.</w:t>
            </w:r>
          </w:p>
          <w:p w:rsidR="00621868" w:rsidRPr="00621868" w:rsidRDefault="00621868" w:rsidP="00621868">
            <w:pPr>
              <w:jc w:val="center"/>
            </w:pPr>
            <w:r w:rsidRPr="00621868">
              <w:rPr>
                <w:noProof/>
              </w:rPr>
              <w:drawing>
                <wp:inline distT="0" distB="0" distL="0" distR="0">
                  <wp:extent cx="3200400" cy="2400300"/>
                  <wp:effectExtent l="0" t="0" r="0" b="0"/>
                  <wp:docPr id="6" name="Picture 6" descr="Q:\My Drive\PhD Program\Research\Corroded BBT\Pictures\IMG_00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My Drive\PhD Program\Research\Corroded BBT\Pictures\IMG_004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rsidR="00621868" w:rsidRDefault="00621868" w:rsidP="00621868">
            <w:pPr>
              <w:pStyle w:val="TableListNumber"/>
              <w:numPr>
                <w:ilvl w:val="0"/>
                <w:numId w:val="0"/>
              </w:numPr>
              <w:ind w:left="432"/>
              <w:jc w:val="center"/>
              <w:rPr>
                <w:b/>
                <w:bCs/>
                <w:szCs w:val="20"/>
              </w:rPr>
            </w:pPr>
            <w:r w:rsidRPr="00621868">
              <w:rPr>
                <w:b/>
                <w:bCs/>
                <w:szCs w:val="20"/>
              </w:rPr>
              <w:t xml:space="preserve">Figure </w:t>
            </w:r>
            <w:r w:rsidRPr="00621868">
              <w:rPr>
                <w:b/>
                <w:bCs/>
                <w:szCs w:val="20"/>
              </w:rPr>
              <w:fldChar w:fldCharType="begin"/>
            </w:r>
            <w:r w:rsidRPr="00621868">
              <w:rPr>
                <w:b/>
                <w:bCs/>
                <w:szCs w:val="20"/>
              </w:rPr>
              <w:instrText xml:space="preserve"> SEQ Figure \* ARABIC </w:instrText>
            </w:r>
            <w:r w:rsidRPr="00621868">
              <w:rPr>
                <w:b/>
                <w:bCs/>
                <w:szCs w:val="20"/>
              </w:rPr>
              <w:fldChar w:fldCharType="separate"/>
            </w:r>
            <w:r w:rsidR="00C35D04">
              <w:rPr>
                <w:b/>
                <w:bCs/>
                <w:noProof/>
                <w:szCs w:val="20"/>
              </w:rPr>
              <w:t>2</w:t>
            </w:r>
            <w:r w:rsidRPr="00621868">
              <w:rPr>
                <w:b/>
                <w:bCs/>
                <w:szCs w:val="20"/>
              </w:rPr>
              <w:fldChar w:fldCharType="end"/>
            </w:r>
            <w:r w:rsidRPr="00621868">
              <w:rPr>
                <w:b/>
                <w:bCs/>
                <w:szCs w:val="20"/>
              </w:rPr>
              <w:t xml:space="preserve"> </w:t>
            </w:r>
            <w:r>
              <w:rPr>
                <w:b/>
                <w:bCs/>
                <w:szCs w:val="20"/>
              </w:rPr>
              <w:t>Brush any corrosion product off the</w:t>
            </w:r>
            <w:r w:rsidRPr="00621868">
              <w:rPr>
                <w:b/>
                <w:bCs/>
                <w:szCs w:val="20"/>
              </w:rPr>
              <w:t xml:space="preserve"> reinforcing steel bar</w:t>
            </w:r>
          </w:p>
          <w:p w:rsidR="00227D6E" w:rsidRPr="00621868" w:rsidRDefault="00227D6E" w:rsidP="00621868">
            <w:pPr>
              <w:pStyle w:val="TableListNumber"/>
              <w:numPr>
                <w:ilvl w:val="0"/>
                <w:numId w:val="0"/>
              </w:numPr>
              <w:ind w:left="432"/>
              <w:jc w:val="center"/>
              <w:rPr>
                <w:b/>
                <w:bCs/>
                <w:szCs w:val="20"/>
              </w:rPr>
            </w:pPr>
          </w:p>
          <w:p w:rsidR="0040298D" w:rsidRDefault="0040298D" w:rsidP="00641506">
            <w:pPr>
              <w:pStyle w:val="TableListNumber"/>
              <w:numPr>
                <w:ilvl w:val="0"/>
                <w:numId w:val="0"/>
              </w:numPr>
              <w:ind w:left="432"/>
            </w:pPr>
            <w:r>
              <w:lastRenderedPageBreak/>
              <w:t>Step 3: Clean the specimen with abundant distilled water.</w:t>
            </w:r>
          </w:p>
          <w:p w:rsidR="0040298D" w:rsidRDefault="0040298D" w:rsidP="00641506">
            <w:pPr>
              <w:pStyle w:val="TableListNumber"/>
              <w:numPr>
                <w:ilvl w:val="0"/>
                <w:numId w:val="0"/>
              </w:numPr>
              <w:ind w:left="432"/>
            </w:pPr>
            <w:r>
              <w:t>Step 5: Dry the surface of the specimen with a clean cloth.</w:t>
            </w:r>
          </w:p>
          <w:p w:rsidR="0040298D" w:rsidRDefault="0040298D" w:rsidP="00641506">
            <w:pPr>
              <w:pStyle w:val="TableListNumber"/>
              <w:numPr>
                <w:ilvl w:val="0"/>
                <w:numId w:val="0"/>
              </w:numPr>
              <w:ind w:left="432"/>
            </w:pPr>
            <w:r>
              <w:t>Step 6: Apply acetone to the reinforcing steel bar to dry the surface. Repeat steps 5 and 6 as necessary.</w:t>
            </w:r>
          </w:p>
          <w:p w:rsidR="0040298D" w:rsidRPr="00E12BE7" w:rsidRDefault="0040298D" w:rsidP="0040298D">
            <w:pPr>
              <w:pStyle w:val="TableListNumber"/>
              <w:numPr>
                <w:ilvl w:val="0"/>
                <w:numId w:val="0"/>
              </w:numPr>
              <w:ind w:left="432"/>
            </w:pPr>
            <w:r>
              <w:t>Step 7: Store specimen in an airtight container</w:t>
            </w:r>
            <w:bookmarkStart w:id="2" w:name="_GoBack"/>
            <w:bookmarkEnd w:id="2"/>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641506" w:rsidRDefault="00641506" w:rsidP="00641506">
            <w:pPr>
              <w:pStyle w:val="TableText"/>
              <w:rPr>
                <w:rStyle w:val="Emphasis"/>
              </w:rPr>
            </w:pPr>
            <w:r w:rsidRPr="00641506">
              <w:rPr>
                <w:rStyle w:val="Emphasis"/>
              </w:rPr>
              <w:t>Designated area</w:t>
            </w:r>
          </w:p>
          <w:p w:rsidR="00D96A28" w:rsidRPr="00641506" w:rsidRDefault="00641506" w:rsidP="00641506">
            <w:pPr>
              <w:pStyle w:val="TableText"/>
              <w:rPr>
                <w:i/>
                <w:iCs/>
              </w:rPr>
            </w:pPr>
            <w:r w:rsidRPr="00641506">
              <w:rPr>
                <w:rStyle w:val="Emphasis"/>
                <w:b w:val="0"/>
                <w:i/>
              </w:rPr>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40298D" w:rsidP="00183B01">
            <w:pPr>
              <w:pStyle w:val="TableText"/>
            </w:pPr>
            <w:r>
              <w:t>Outside of the lab or in a vapor vented designated area of the laboratory.</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Default="00183B01" w:rsidP="00590E81">
            <w:pPr>
              <w:pStyle w:val="TableText"/>
            </w:pPr>
            <w:r>
              <w:t xml:space="preserve">The disposal of the solution should be performed as follows. </w:t>
            </w:r>
          </w:p>
          <w:p w:rsidR="00183B01" w:rsidRDefault="00183B01" w:rsidP="0040298D">
            <w:pPr>
              <w:pStyle w:val="TableText"/>
              <w:ind w:left="396"/>
            </w:pPr>
            <w:r>
              <w:t xml:space="preserve">Step 1: </w:t>
            </w:r>
            <w:r w:rsidR="00621868">
              <w:t>Thoroughly</w:t>
            </w:r>
            <w:r w:rsidR="0040298D">
              <w:t xml:space="preserve"> clean the tray with water in the cement waste area</w:t>
            </w:r>
            <w:r w:rsidR="00621868">
              <w:t>. I</w:t>
            </w:r>
            <w:r w:rsidR="0040298D">
              <w:t>f the procedure is perform</w:t>
            </w:r>
            <w:r w:rsidR="00621868">
              <w:t>ed</w:t>
            </w:r>
            <w:r w:rsidR="0040298D">
              <w:t xml:space="preserve"> inside the lab, the unwanted waste material must be stored per EHS regulations and disposed correspondingly.</w:t>
            </w:r>
            <w:r>
              <w:t xml:space="preserve"> </w:t>
            </w:r>
          </w:p>
          <w:p w:rsidR="00D96A28" w:rsidRPr="00E12BE7" w:rsidRDefault="00D96A28" w:rsidP="0040298D">
            <w:pPr>
              <w:pStyle w:val="TableText"/>
              <w:ind w:left="0"/>
            </w:pPr>
          </w:p>
        </w:tc>
      </w:tr>
      <w:tr w:rsidR="009F6120"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rsidR="00173B8E" w:rsidRPr="00841159" w:rsidRDefault="00841159" w:rsidP="00841159">
            <w:pPr>
              <w:pStyle w:val="TableText"/>
              <w:rPr>
                <w:rStyle w:val="Emphasis"/>
                <w:b w:val="0"/>
              </w:rPr>
            </w:pPr>
            <w:r w:rsidRPr="00841159">
              <w:rPr>
                <w:rStyle w:val="Emphasis"/>
                <w:b w:val="0"/>
              </w:rPr>
              <w:t>The procedures outlined by EHS should be followed. The unwanted material generated in this process is the calcium hydroxide solution. A waste accumulation label should be obtained and correctly disposed after the passive layer generation process is performed.</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rsidR="00F87B88" w:rsidRDefault="000129A9" w:rsidP="004F74A3">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rsidR="00D42FE5" w:rsidRDefault="00D42FE5" w:rsidP="004F74A3">
            <w:pPr>
              <w:pStyle w:val="Annotation"/>
              <w:numPr>
                <w:ilvl w:val="0"/>
                <w:numId w:val="12"/>
              </w:numPr>
              <w:ind w:left="720"/>
              <w:rPr>
                <w:i w:val="0"/>
              </w:rPr>
            </w:pPr>
            <w:r>
              <w:rPr>
                <w:i w:val="0"/>
              </w:rPr>
              <w:t>Pull the nearest fire alarm.</w:t>
            </w:r>
          </w:p>
          <w:p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rsidR="000129A9" w:rsidRDefault="000129A9" w:rsidP="004F74A3">
            <w:pPr>
              <w:pStyle w:val="Annotation"/>
              <w:numPr>
                <w:ilvl w:val="0"/>
                <w:numId w:val="12"/>
              </w:numPr>
              <w:ind w:left="720"/>
              <w:rPr>
                <w:i w:val="0"/>
              </w:rPr>
            </w:pPr>
            <w:r>
              <w:rPr>
                <w:i w:val="0"/>
              </w:rPr>
              <w:t>Proceed to designated assembly area.</w:t>
            </w:r>
          </w:p>
          <w:p w:rsidR="000129A9" w:rsidRPr="000129A9" w:rsidRDefault="000129A9" w:rsidP="004F74A3">
            <w:pPr>
              <w:pStyle w:val="Annotation"/>
              <w:numPr>
                <w:ilvl w:val="0"/>
                <w:numId w:val="12"/>
              </w:numPr>
              <w:ind w:left="720"/>
              <w:rPr>
                <w:i w:val="0"/>
              </w:rPr>
            </w:pPr>
            <w:r>
              <w:rPr>
                <w:i w:val="0"/>
              </w:rPr>
              <w:t>Provide information to emergency responders as able.</w:t>
            </w:r>
          </w:p>
          <w:p w:rsidR="00BC29C0" w:rsidRDefault="00BC29C0" w:rsidP="00590E81">
            <w:pPr>
              <w:pStyle w:val="TableText"/>
              <w:rPr>
                <w:b/>
                <w:bCs/>
                <w:color w:val="000000"/>
              </w:rPr>
            </w:pPr>
            <w:r>
              <w:rPr>
                <w:b/>
                <w:bCs/>
                <w:color w:val="000000"/>
              </w:rPr>
              <w:t>Chemical spills</w:t>
            </w:r>
          </w:p>
          <w:p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w:t>
            </w:r>
            <w:proofErr w:type="gramStart"/>
            <w:r w:rsidR="00D42FE5">
              <w:rPr>
                <w:bCs/>
                <w:color w:val="000000"/>
              </w:rPr>
              <w:t>clean-up</w:t>
            </w:r>
            <w:proofErr w:type="gramEnd"/>
            <w:r w:rsidR="00D42FE5">
              <w:rPr>
                <w:bCs/>
                <w:color w:val="000000"/>
              </w:rPr>
              <w:t xml:space="preserve"> would not require special PPE such as a respirator.</w:t>
            </w:r>
          </w:p>
          <w:p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lastRenderedPageBreak/>
              <w:t>Pull the safety shower lever to start the water flowing (or push the eyewash lever to start the water flowing).</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 xml:space="preserve">Remove all contaminated clothing and shoes </w:t>
            </w:r>
            <w:proofErr w:type="gramStart"/>
            <w:r w:rsidRPr="00DB2609">
              <w:rPr>
                <w:rFonts w:ascii="Arial Narrow" w:eastAsia="SimSun" w:hAnsi="Arial Narrow"/>
                <w:bCs/>
              </w:rPr>
              <w:t>to effectively wash</w:t>
            </w:r>
            <w:proofErr w:type="gramEnd"/>
            <w:r w:rsidRPr="00DB2609">
              <w:rPr>
                <w:rFonts w:ascii="Arial Narrow" w:eastAsia="SimSun" w:hAnsi="Arial Narrow"/>
                <w:bCs/>
              </w:rPr>
              <w:t xml:space="preserve"> chemicals off your body.</w:t>
            </w:r>
          </w:p>
          <w:p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rsidR="00B22048" w:rsidRPr="00E12BE7" w:rsidRDefault="00B22048" w:rsidP="00590E81">
            <w:pPr>
              <w:pStyle w:val="TableText"/>
            </w:pPr>
          </w:p>
          <w:p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rsidR="00F87B88" w:rsidRPr="00E12BE7" w:rsidRDefault="00F87B88" w:rsidP="00590E81">
            <w:pPr>
              <w:pStyle w:val="Annotation"/>
            </w:pPr>
          </w:p>
        </w:tc>
      </w:tr>
      <w:tr w:rsidR="00D96A28"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B26ECE" w:rsidRPr="006840A8" w:rsidRDefault="00B26ECE" w:rsidP="00183B01">
            <w:pPr>
              <w:spacing w:after="200" w:line="276" w:lineRule="auto"/>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E10D7">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0E10D7">
              <w:fldChar w:fldCharType="separate"/>
            </w:r>
            <w:r w:rsidRPr="006840A8">
              <w:fldChar w:fldCharType="end"/>
            </w:r>
            <w:r w:rsidRPr="006840A8">
              <w:t xml:space="preserve"> </w:t>
            </w:r>
            <w:r w:rsidR="003903C0">
              <w:t xml:space="preserve">CFL </w:t>
            </w:r>
            <w:r w:rsidR="0022055F">
              <w:t>Safety Training</w:t>
            </w:r>
          </w:p>
          <w:p w:rsidR="00CC4E8E" w:rsidRDefault="00212F56" w:rsidP="00CC4E8E">
            <w:pPr>
              <w:pStyle w:val="TableText"/>
              <w:rPr>
                <w:bCs/>
              </w:rPr>
            </w:pPr>
            <w:r w:rsidRPr="006840A8">
              <w:fldChar w:fldCharType="begin">
                <w:ffData>
                  <w:name w:val="Check1"/>
                  <w:enabled/>
                  <w:calcOnExit w:val="0"/>
                  <w:checkBox>
                    <w:sizeAuto/>
                    <w:default w:val="0"/>
                  </w:checkBox>
                </w:ffData>
              </w:fldChar>
            </w:r>
            <w:r w:rsidRPr="0040298D">
              <w:instrText xml:space="preserve"> FORMCHECKBOX </w:instrText>
            </w:r>
            <w:r w:rsidR="000E10D7">
              <w:fldChar w:fldCharType="separate"/>
            </w:r>
            <w:r w:rsidRPr="006840A8">
              <w:fldChar w:fldCharType="end"/>
            </w:r>
            <w:r w:rsidRPr="006840A8">
              <w:t xml:space="preserve"> </w:t>
            </w:r>
            <w:r w:rsidRPr="00212F56">
              <w:rPr>
                <w:bCs/>
              </w:rPr>
              <w:t>Laboratory Unwanted Material Management Training</w:t>
            </w:r>
          </w:p>
          <w:p w:rsidR="00D96A28" w:rsidRPr="0040298D" w:rsidRDefault="0040298D" w:rsidP="00621868">
            <w:pPr>
              <w:pStyle w:val="TableText"/>
              <w:keepNext/>
              <w:rPr>
                <w:bCs/>
              </w:rPr>
            </w:pPr>
            <w:r w:rsidRPr="006840A8">
              <w:fldChar w:fldCharType="begin">
                <w:ffData>
                  <w:name w:val="Check1"/>
                  <w:enabled/>
                  <w:calcOnExit w:val="0"/>
                  <w:checkBox>
                    <w:sizeAuto/>
                    <w:default w:val="0"/>
                  </w:checkBox>
                </w:ffData>
              </w:fldChar>
            </w:r>
            <w:r w:rsidRPr="0040298D">
              <w:instrText xml:space="preserve"> FORMCHECKBOX </w:instrText>
            </w:r>
            <w:r w:rsidR="000E10D7">
              <w:fldChar w:fldCharType="separate"/>
            </w:r>
            <w:r w:rsidRPr="006840A8">
              <w:fldChar w:fldCharType="end"/>
            </w:r>
            <w:r w:rsidRPr="006840A8">
              <w:t xml:space="preserve"> </w:t>
            </w:r>
            <w:r>
              <w:t xml:space="preserve">Respirator </w:t>
            </w:r>
            <w:r w:rsidRPr="00212F56">
              <w:rPr>
                <w:bCs/>
              </w:rPr>
              <w:t>Training</w:t>
            </w:r>
          </w:p>
        </w:tc>
      </w:tr>
    </w:tbl>
    <w:p w:rsidR="00D96A28" w:rsidRPr="00E616BE" w:rsidRDefault="00D96A28" w:rsidP="006A630B">
      <w:pPr>
        <w:pStyle w:val="BodyText"/>
      </w:pPr>
    </w:p>
    <w:sectPr w:rsidR="00D96A28" w:rsidRPr="00E616BE" w:rsidSect="008E2210">
      <w:headerReference w:type="even" r:id="rId13"/>
      <w:footerReference w:type="even" r:id="rId14"/>
      <w:footerReference w:type="default" r:id="rId15"/>
      <w:headerReference w:type="first" r:id="rId16"/>
      <w:footerReference w:type="first" r:id="rId17"/>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10D7" w:rsidRDefault="000E10D7">
      <w:r>
        <w:separator/>
      </w:r>
    </w:p>
  </w:endnote>
  <w:endnote w:type="continuationSeparator" w:id="0">
    <w:p w:rsidR="000E10D7" w:rsidRDefault="000E1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C35D04">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C35D04">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C35D04">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C35D04">
      <w:rPr>
        <w:b/>
        <w:bCs/>
      </w:rPr>
      <w:t>Error</w:t>
    </w:r>
    <w:proofErr w:type="spellEnd"/>
    <w:r w:rsidR="00C35D04">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C35D04">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C35D04">
      <w:rPr>
        <w:rStyle w:val="PageNumber"/>
        <w:noProof/>
      </w:rPr>
      <w:t>5</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C35D04">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C35D04">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C35D04">
      <w:rPr>
        <w:rStyle w:val="PageNumber"/>
        <w:noProof/>
      </w:rPr>
      <w:t>5</w:t>
    </w:r>
    <w:r w:rsidRPr="008E2210">
      <w:rPr>
        <w:rStyle w:val="PageNumber"/>
      </w:rPr>
      <w:fldChar w:fldCharType="end"/>
    </w:r>
    <w:bookmarkStart w:id="3" w:name="_Ref100558426"/>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10D7" w:rsidRDefault="000E10D7">
      <w:r>
        <w:separator/>
      </w:r>
    </w:p>
  </w:footnote>
  <w:footnote w:type="continuationSeparator" w:id="0">
    <w:p w:rsidR="000E10D7" w:rsidRDefault="000E1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C35D04">
      <w:rPr>
        <w:b/>
        <w:bCs/>
      </w:rPr>
      <w:t xml:space="preserve">Error! Unknown document property </w:t>
    </w:r>
    <w:proofErr w:type="gramStart"/>
    <w:r w:rsidR="00C35D04">
      <w:rPr>
        <w:b/>
        <w:bCs/>
      </w:rPr>
      <w:t>name.</w:t>
    </w:r>
    <w:r w:rsidRPr="00FF3D80">
      <w:fldChar w:fldCharType="end"/>
    </w:r>
    <w:r w:rsidRPr="00FF3D80">
      <w:t>:</w:t>
    </w:r>
    <w:proofErr w:type="gramEnd"/>
    <w:r w:rsidRPr="00FF3D80">
      <w:t xml:space="preserve"> </w:t>
    </w:r>
    <w:fldSimple w:instr=" DOCPROPERTY  Title  \* MERGEFORMAT ">
      <w:r w:rsidR="00C35D04">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10"/>
  </w:num>
  <w:num w:numId="8">
    <w:abstractNumId w:val="8"/>
  </w:num>
  <w:num w:numId="9">
    <w:abstractNumId w:val="15"/>
  </w:num>
  <w:num w:numId="10">
    <w:abstractNumId w:val="4"/>
    <w:lvlOverride w:ilvl="0">
      <w:startOverride w:val="1"/>
    </w:lvlOverride>
  </w:num>
  <w:num w:numId="11">
    <w:abstractNumId w:val="11"/>
  </w:num>
  <w:num w:numId="12">
    <w:abstractNumId w:val="7"/>
  </w:num>
  <w:num w:numId="13">
    <w:abstractNumId w:val="12"/>
  </w:num>
  <w:num w:numId="14">
    <w:abstractNumId w:val="9"/>
  </w:num>
  <w:num w:numId="15">
    <w:abstractNumId w:val="17"/>
  </w:num>
  <w:num w:numId="16">
    <w:abstractNumId w:val="13"/>
  </w:num>
  <w:num w:numId="17">
    <w:abstractNumId w:val="14"/>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3MDO1NDAzMjRQ0lEKTi0uzszPAykwrQUArIyKRi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10D7"/>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27D6E"/>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298D"/>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868"/>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17C7E"/>
    <w:rsid w:val="00723192"/>
    <w:rsid w:val="00726197"/>
    <w:rsid w:val="00727563"/>
    <w:rsid w:val="00730AEE"/>
    <w:rsid w:val="007313CB"/>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4CF9"/>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35D04"/>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045B4"/>
    <w:rsid w:val="00E12BE7"/>
    <w:rsid w:val="00E14950"/>
    <w:rsid w:val="00E150ED"/>
    <w:rsid w:val="00E15B13"/>
    <w:rsid w:val="00E15E16"/>
    <w:rsid w:val="00E16329"/>
    <w:rsid w:val="00E16E08"/>
    <w:rsid w:val="00E17260"/>
    <w:rsid w:val="00E262DE"/>
    <w:rsid w:val="00E26CBA"/>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17592D"/>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
    <w:name w:val="Unresolved Mention"/>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8344CD5-BA22-4475-AC66-FF556E30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39</TotalTime>
  <Pages>5</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7200</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cp:lastModifiedBy>
  <cp:revision>4</cp:revision>
  <cp:lastPrinted>2021-06-17T18:29:00Z</cp:lastPrinted>
  <dcterms:created xsi:type="dcterms:W3CDTF">2021-05-07T20:08:00Z</dcterms:created>
  <dcterms:modified xsi:type="dcterms:W3CDTF">2021-06-17T18:31: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